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8A60A" w14:textId="4815806A" w:rsidR="00426B9B" w:rsidRDefault="001F2A4A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HW 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– Multi-label Classification Using </w:t>
      </w:r>
      <w:r w:rsidR="00F70052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Trainer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(</w:t>
      </w:r>
      <w:r w:rsidR="002E5964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1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0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Points) </w:t>
      </w:r>
    </w:p>
    <w:p w14:paraId="5A01FA3E" w14:textId="18EA11A4" w:rsidR="002E5964" w:rsidRDefault="002E5964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66B37061" w14:textId="61534C91" w:rsidR="002E5964" w:rsidRDefault="002E5964" w:rsidP="002E5964">
      <w:p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Required Submission files:</w:t>
      </w:r>
    </w:p>
    <w:p w14:paraId="73714DA9" w14:textId="77777777" w:rsidR="00B21F77" w:rsidRDefault="00B21F77" w:rsidP="002E5964">
      <w:pPr>
        <w:spacing w:after="0" w:line="240" w:lineRule="auto"/>
        <w:rPr>
          <w:rFonts w:ascii="Courier New" w:eastAsia="Times New Roman" w:hAnsi="Courier New" w:cs="Courier New"/>
          <w:b/>
          <w:bCs/>
          <w:i/>
          <w:iCs/>
          <w:color w:val="000000"/>
          <w:sz w:val="21"/>
          <w:szCs w:val="21"/>
        </w:rPr>
      </w:pPr>
    </w:p>
    <w:p w14:paraId="61758EF6" w14:textId="63789EBB" w:rsidR="002E5964" w:rsidRDefault="00B21F77" w:rsidP="002E5964">
      <w:p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i/>
          <w:iCs/>
          <w:color w:val="000000"/>
          <w:sz w:val="21"/>
          <w:szCs w:val="21"/>
        </w:rPr>
        <w:t xml:space="preserve">Submit the following two files: </w:t>
      </w:r>
    </w:p>
    <w:p w14:paraId="4E628DE6" w14:textId="76E77C21" w:rsidR="002E5964" w:rsidRDefault="00B21F77" w:rsidP="002E5964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FirstName_LastName_HW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.ipynb</w:t>
      </w:r>
    </w:p>
    <w:p w14:paraId="3183BFE8" w14:textId="62A59070" w:rsidR="00B21F77" w:rsidRPr="00B21F77" w:rsidRDefault="00B21F77" w:rsidP="00AD73C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 w:rsidRPr="00B21F77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FirstName_LastName_HW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 w:rsidRPr="00B21F77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.pdf (pdf version of the above file)</w:t>
      </w:r>
    </w:p>
    <w:p w14:paraId="0451857B" w14:textId="77777777" w:rsidR="002E5964" w:rsidRDefault="002E5964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5B133A62" w14:textId="0BB3A722" w:rsidR="002B4738" w:rsidRDefault="002B4738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03F6C406" w14:textId="77777777" w:rsidR="00316578" w:rsidRPr="00B6015B" w:rsidRDefault="003165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A236638" w14:textId="7BEC4BB4" w:rsidR="00B6015B" w:rsidRDefault="00B47F04" w:rsidP="002B473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: Multilabel Classification </w:t>
      </w:r>
      <w:r w:rsidR="002B4738">
        <w:rPr>
          <w:rFonts w:ascii="Times New Roman" w:eastAsia="Times New Roman" w:hAnsi="Times New Roman" w:cs="Times New Roman"/>
          <w:b/>
          <w:bCs/>
          <w:sz w:val="24"/>
          <w:szCs w:val="24"/>
        </w:rPr>
        <w:t>(10 Points)</w:t>
      </w:r>
    </w:p>
    <w:p w14:paraId="7F1663C6" w14:textId="77777777" w:rsidR="00B47F04" w:rsidRPr="00B47F04" w:rsidRDefault="00B47F0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153F24" w14:textId="37B010AD" w:rsidR="00426B9B" w:rsidRPr="00B6015B" w:rsidRDefault="001F2A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In this HW, you will identify tags for stack exchange Questions. </w:t>
      </w:r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This data is a subset of data available in </w:t>
      </w:r>
      <w:hyperlink r:id="rId6">
        <w:r w:rsidRPr="00B6015B">
          <w:rPr>
            <w:rFonts w:ascii="Times New Roman" w:eastAsia="Roboto" w:hAnsi="Times New Roman" w:cs="Times New Roman"/>
            <w:color w:val="1155CC"/>
            <w:sz w:val="24"/>
            <w:szCs w:val="24"/>
            <w:u w:val="single"/>
          </w:rPr>
          <w:t>Ka</w:t>
        </w:r>
        <w:r w:rsidRPr="00B6015B">
          <w:rPr>
            <w:rFonts w:ascii="Times New Roman" w:eastAsia="Roboto" w:hAnsi="Times New Roman" w:cs="Times New Roman"/>
            <w:color w:val="1155CC"/>
            <w:sz w:val="24"/>
            <w:szCs w:val="24"/>
            <w:u w:val="single"/>
          </w:rPr>
          <w:t>g</w:t>
        </w:r>
        <w:r w:rsidRPr="00B6015B">
          <w:rPr>
            <w:rFonts w:ascii="Times New Roman" w:eastAsia="Roboto" w:hAnsi="Times New Roman" w:cs="Times New Roman"/>
            <w:color w:val="1155CC"/>
            <w:sz w:val="24"/>
            <w:szCs w:val="24"/>
            <w:u w:val="single"/>
          </w:rPr>
          <w:t>gle</w:t>
        </w:r>
      </w:hyperlink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Competitions. The given dataset </w:t>
      </w:r>
      <w:r w:rsidR="00224639"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>contains</w:t>
      </w:r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the different questions asked in the </w:t>
      </w:r>
      <w:proofErr w:type="spellStart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>StackExchange</w:t>
      </w:r>
      <w:proofErr w:type="spellEnd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website for various tech domains. We have fetched only those question that contains top 10 individual tags. </w:t>
      </w: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Each question can have more than one tag. 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This means that this is a multi-label classification problem. </w:t>
      </w: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>These are the ten categories for tags in the data.</w:t>
      </w:r>
    </w:p>
    <w:p w14:paraId="79244F3F" w14:textId="77777777" w:rsidR="00426B9B" w:rsidRPr="00B6015B" w:rsidRDefault="00426B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1273" w:type="dxa"/>
        <w:tblLayout w:type="fixed"/>
        <w:tblLook w:val="0400" w:firstRow="0" w:lastRow="0" w:firstColumn="0" w:lastColumn="0" w:noHBand="0" w:noVBand="1"/>
      </w:tblPr>
      <w:tblGrid>
        <w:gridCol w:w="230"/>
        <w:gridCol w:w="1043"/>
      </w:tblGrid>
      <w:tr w:rsidR="00426B9B" w:rsidRPr="00B6015B" w14:paraId="326EE7BD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0117CE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FAED5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c#</w:t>
            </w:r>
            <w:proofErr w:type="spellEnd"/>
          </w:p>
        </w:tc>
      </w:tr>
      <w:tr w:rsidR="00426B9B" w:rsidRPr="00B6015B" w14:paraId="44E3BB31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BCFC3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239A4F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ava</w:t>
            </w:r>
          </w:p>
        </w:tc>
      </w:tr>
      <w:tr w:rsidR="00426B9B" w:rsidRPr="00B6015B" w14:paraId="326C4B28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910F4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03234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php</w:t>
            </w:r>
            <w:proofErr w:type="spellEnd"/>
          </w:p>
        </w:tc>
      </w:tr>
      <w:tr w:rsidR="00426B9B" w:rsidRPr="00B6015B" w14:paraId="78139B04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8C0F8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3B96C3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avascript</w:t>
            </w:r>
            <w:proofErr w:type="spellEnd"/>
          </w:p>
        </w:tc>
      </w:tr>
      <w:tr w:rsidR="00426B9B" w:rsidRPr="00B6015B" w14:paraId="26243AFB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EE30A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C8B067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android</w:t>
            </w:r>
          </w:p>
        </w:tc>
      </w:tr>
      <w:tr w:rsidR="00426B9B" w:rsidRPr="00B6015B" w14:paraId="76DF1E8D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F787AC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CBF2D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query</w:t>
            </w:r>
            <w:proofErr w:type="spellEnd"/>
          </w:p>
        </w:tc>
      </w:tr>
      <w:tr w:rsidR="00426B9B" w:rsidRPr="00B6015B" w14:paraId="2852CD02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A3F524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0051E6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c++</w:t>
            </w:r>
            <w:proofErr w:type="spellEnd"/>
          </w:p>
        </w:tc>
      </w:tr>
      <w:tr w:rsidR="00426B9B" w:rsidRPr="00B6015B" w14:paraId="4D76C6E5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8F814C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600399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python</w:t>
            </w:r>
          </w:p>
        </w:tc>
      </w:tr>
      <w:tr w:rsidR="00426B9B" w:rsidRPr="00B6015B" w14:paraId="0EAD940B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B90F83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950A0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iphone</w:t>
            </w:r>
            <w:proofErr w:type="spellEnd"/>
          </w:p>
        </w:tc>
      </w:tr>
      <w:tr w:rsidR="00426B9B" w:rsidRPr="00B6015B" w14:paraId="77CED04A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152F02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B91E5E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asp.net</w:t>
            </w:r>
          </w:p>
        </w:tc>
      </w:tr>
    </w:tbl>
    <w:p w14:paraId="5419A669" w14:textId="6382CE1F" w:rsidR="00426B9B" w:rsidRDefault="00426B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2A6630" w14:textId="2F00412C" w:rsidR="00F70052" w:rsidRPr="00F70052" w:rsidRDefault="00F7005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ta: </w:t>
      </w:r>
    </w:p>
    <w:p w14:paraId="4A402974" w14:textId="5D65FE5A" w:rsidR="00F70052" w:rsidRPr="00F70052" w:rsidRDefault="00F70052" w:rsidP="00F70052">
      <w:pPr>
        <w:pStyle w:val="ListParagraph"/>
        <w:numPr>
          <w:ilvl w:val="0"/>
          <w:numId w:val="14"/>
        </w:num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The dataset is available from </w:t>
      </w:r>
      <w:r w:rsidR="00224639" w:rsidRPr="00F70052">
        <w:rPr>
          <w:rFonts w:ascii="Times New Roman" w:eastAsia="Times New Roman" w:hAnsi="Times New Roman" w:cs="Times New Roman"/>
          <w:sz w:val="24"/>
          <w:szCs w:val="24"/>
        </w:rPr>
        <w:t>eLearning:</w:t>
      </w: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7990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>_Data folder</w:t>
      </w: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 from the file: </w:t>
      </w:r>
      <w:proofErr w:type="spellStart"/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>df_multilabel_hw_</w:t>
      </w:r>
      <w:proofErr w:type="gramStart"/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>cleaned.joblib</w:t>
      </w:r>
      <w:proofErr w:type="spellEnd"/>
      <w:proofErr w:type="gramEnd"/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C877A8A" w14:textId="1F4C1180" w:rsidR="00F70052" w:rsidRPr="00F70052" w:rsidRDefault="00F70052" w:rsidP="00F70052">
      <w:pPr>
        <w:pStyle w:val="ListParagraph"/>
        <w:numPr>
          <w:ilvl w:val="0"/>
          <w:numId w:val="14"/>
        </w:num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The dataset is a pandas </w:t>
      </w:r>
      <w:proofErr w:type="spellStart"/>
      <w:r w:rsidRPr="00F70052">
        <w:rPr>
          <w:rFonts w:ascii="Times New Roman" w:eastAsia="Times New Roman" w:hAnsi="Times New Roman" w:cs="Times New Roman"/>
          <w:sz w:val="24"/>
          <w:szCs w:val="24"/>
        </w:rPr>
        <w:t>dataframe</w:t>
      </w:r>
      <w:proofErr w:type="spellEnd"/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. You can use </w:t>
      </w:r>
      <w:proofErr w:type="spellStart"/>
      <w:proofErr w:type="gramStart"/>
      <w:r w:rsidRPr="00F70052">
        <w:rPr>
          <w:rFonts w:ascii="Times New Roman" w:eastAsia="Times New Roman" w:hAnsi="Times New Roman" w:cs="Times New Roman"/>
          <w:sz w:val="24"/>
          <w:szCs w:val="24"/>
        </w:rPr>
        <w:t>joblib.load</w:t>
      </w:r>
      <w:proofErr w:type="spellEnd"/>
      <w:proofErr w:type="gramEnd"/>
      <w:r w:rsidRPr="00F70052">
        <w:rPr>
          <w:rFonts w:ascii="Times New Roman" w:eastAsia="Times New Roman" w:hAnsi="Times New Roman" w:cs="Times New Roman"/>
          <w:sz w:val="24"/>
          <w:szCs w:val="24"/>
        </w:rPr>
        <w:t>(file) to load the dataset.</w:t>
      </w:r>
    </w:p>
    <w:p w14:paraId="5252AEBB" w14:textId="77777777" w:rsidR="00F70052" w:rsidRDefault="00F70052" w:rsidP="00077FCF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>No preprocessing is required, you are provided with the cleaned dataset.</w:t>
      </w:r>
    </w:p>
    <w:p w14:paraId="7369D98F" w14:textId="453CD2FE" w:rsidR="00426B9B" w:rsidRPr="00F70052" w:rsidRDefault="001F2A4A" w:rsidP="00077FCF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You will use this data set to train your classification model</w:t>
      </w:r>
      <w:r w:rsidRPr="00F70052">
        <w:rPr>
          <w:rFonts w:ascii="Times New Roman" w:eastAsia="Liberation Serif" w:hAnsi="Times New Roman" w:cs="Times New Roman"/>
          <w:b/>
          <w:bCs/>
          <w:color w:val="FF0000"/>
          <w:sz w:val="24"/>
          <w:szCs w:val="24"/>
        </w:rPr>
        <w:t xml:space="preserve">. </w:t>
      </w:r>
    </w:p>
    <w:p w14:paraId="48651D29" w14:textId="0D066538" w:rsidR="00B47F04" w:rsidRDefault="00F70052" w:rsidP="00900033">
      <w:pPr>
        <w:pStyle w:val="ListParagraph"/>
        <w:numPr>
          <w:ilvl w:val="0"/>
          <w:numId w:val="14"/>
        </w:numPr>
        <w:shd w:val="clear" w:color="auto" w:fill="FFFFFE"/>
        <w:spacing w:after="0" w:line="285" w:lineRule="atLeast"/>
        <w:ind w:left="709"/>
        <w:rPr>
          <w:rFonts w:ascii="Times New Roman" w:eastAsia="Liberation Serif" w:hAnsi="Times New Roman" w:cs="Times New Roman"/>
          <w:color w:val="000000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Hint1: The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Tag_Number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column is your labels. However</w:t>
      </w:r>
      <w:r w:rsidR="00B47F04">
        <w:rPr>
          <w:rFonts w:ascii="Times New Roman" w:eastAsia="Liberation Serif" w:hAnsi="Times New Roman" w:cs="Times New Roman"/>
          <w:color w:val="000000"/>
          <w:sz w:val="24"/>
          <w:szCs w:val="24"/>
        </w:rPr>
        <w:t>,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data type of list elements is object. To convert it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to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integers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;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use 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ast</w:t>
      </w:r>
      <w:proofErr w:type="gram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.liter</w:t>
      </w:r>
      <w:r w:rsidR="00224639">
        <w:rPr>
          <w:rFonts w:ascii="Times New Roman" w:eastAsia="Liberation Serif" w:hAnsi="Times New Roman" w:cs="Times New Roman"/>
          <w:color w:val="000000"/>
          <w:sz w:val="24"/>
          <w:szCs w:val="24"/>
        </w:rPr>
        <w:t>a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l_eval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() function from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ast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library. You will need to import this library first. </w:t>
      </w:r>
    </w:p>
    <w:p w14:paraId="039C7698" w14:textId="24331C22" w:rsidR="00F70052" w:rsidRDefault="00B47F04" w:rsidP="00900033">
      <w:pPr>
        <w:pStyle w:val="ListParagraph"/>
        <w:numPr>
          <w:ilvl w:val="0"/>
          <w:numId w:val="14"/>
        </w:numPr>
        <w:shd w:val="clear" w:color="auto" w:fill="FFFFFE"/>
        <w:spacing w:after="0" w:line="285" w:lineRule="atLeast"/>
        <w:ind w:left="709"/>
        <w:rPr>
          <w:rFonts w:ascii="Times New Roman" w:eastAsia="Liberation Serif" w:hAnsi="Times New Roman" w:cs="Times New Roman"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Hint2: 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Since this is a multilabel dataset – you will need to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do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one-hot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encoding of your dependent variable. You can use </w:t>
      </w:r>
      <w:proofErr w:type="spellStart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MultiLabelBinarizer</w:t>
      </w:r>
      <w:proofErr w:type="spellEnd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from </w:t>
      </w:r>
      <w:proofErr w:type="spellStart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sklearn</w:t>
      </w:r>
      <w:proofErr w:type="spellEnd"/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>.</w:t>
      </w:r>
    </w:p>
    <w:p w14:paraId="5DDDE356" w14:textId="7614E9A6" w:rsidR="00B47F04" w:rsidRPr="00F70052" w:rsidRDefault="00B47F04" w:rsidP="00B47F04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b/>
          <w:bCs/>
          <w:color w:val="FF0000"/>
          <w:sz w:val="24"/>
          <w:szCs w:val="24"/>
        </w:rPr>
        <w:t xml:space="preserve">You will create train/valid/test splits from this data set.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Use 60% for train, 20 % for the test, and </w:t>
      </w: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the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remaining 20% for</w:t>
      </w: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validation dataset.</w:t>
      </w:r>
    </w:p>
    <w:p w14:paraId="2B9E1C02" w14:textId="6BA54440" w:rsidR="00F70052" w:rsidRDefault="00F70052" w:rsidP="00F70052">
      <w:pPr>
        <w:pStyle w:val="ListParagraph"/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</w:p>
    <w:p w14:paraId="6B557D4C" w14:textId="1FBBA622" w:rsidR="00B47F04" w:rsidRDefault="00F70052" w:rsidP="00B47F04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b/>
          <w:bCs/>
          <w:sz w:val="24"/>
          <w:szCs w:val="24"/>
        </w:rPr>
        <w:t>Model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5AC688E" w14:textId="31D21AFF" w:rsidR="00567990" w:rsidRDefault="00567990" w:rsidP="00567990">
      <w:pPr>
        <w:numPr>
          <w:ilvl w:val="0"/>
          <w:numId w:val="20"/>
        </w:numPr>
        <w:spacing w:after="0" w:line="240" w:lineRule="auto"/>
        <w:rPr>
          <w:rFonts w:ascii="Liberation Serif" w:eastAsia="Liberation Serif" w:hAnsi="Liberation Serif" w:cs="Liberation Serif"/>
          <w:sz w:val="24"/>
          <w:szCs w:val="24"/>
        </w:rPr>
      </w:pPr>
      <w:r>
        <w:rPr>
          <w:rFonts w:ascii="Liberation Serif" w:eastAsia="Liberation Serif" w:hAnsi="Liberation Serif" w:cs="Liberation Serif"/>
          <w:sz w:val="24"/>
          <w:szCs w:val="24"/>
        </w:rPr>
        <w:t xml:space="preserve">Your Network should have the following </w:t>
      </w:r>
      <w:r w:rsidR="00224639">
        <w:rPr>
          <w:rFonts w:ascii="Liberation Serif" w:eastAsia="Liberation Serif" w:hAnsi="Liberation Serif" w:cs="Liberation Serif"/>
          <w:sz w:val="24"/>
          <w:szCs w:val="24"/>
        </w:rPr>
        <w:t>layers.</w:t>
      </w:r>
    </w:p>
    <w:p w14:paraId="2233F03F" w14:textId="77777777" w:rsidR="00567990" w:rsidRDefault="00567990" w:rsidP="00567990">
      <w:pPr>
        <w:spacing w:line="240" w:lineRule="auto"/>
        <w:rPr>
          <w:rFonts w:ascii="Liberation Serif" w:eastAsia="Liberation Serif" w:hAnsi="Liberation Serif" w:cs="Liberation Serif"/>
          <w:sz w:val="24"/>
          <w:szCs w:val="24"/>
        </w:rPr>
      </w:pPr>
    </w:p>
    <w:p w14:paraId="3D946080" w14:textId="77777777" w:rsidR="00567990" w:rsidRDefault="00567990" w:rsidP="00567990">
      <w:pPr>
        <w:spacing w:line="240" w:lineRule="auto"/>
        <w:ind w:left="1440"/>
        <w:rPr>
          <w:rFonts w:ascii="Liberation Serif" w:eastAsia="Liberation Serif" w:hAnsi="Liberation Serif" w:cs="Liberation Serif"/>
          <w:sz w:val="24"/>
          <w:szCs w:val="24"/>
        </w:rPr>
      </w:pPr>
      <w:proofErr w:type="spellStart"/>
      <w:r>
        <w:rPr>
          <w:rFonts w:ascii="Liberation Serif" w:eastAsia="Liberation Serif" w:hAnsi="Liberation Serif" w:cs="Liberation Serif"/>
          <w:sz w:val="24"/>
          <w:szCs w:val="24"/>
        </w:rPr>
        <w:t>EmbeddingBag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→ Hidden_Layer1 →</w:t>
      </w:r>
      <w:proofErr w:type="spellStart"/>
      <w:proofErr w:type="gramStart"/>
      <w:r>
        <w:rPr>
          <w:rFonts w:ascii="Liberation Serif" w:eastAsia="Liberation Serif" w:hAnsi="Liberation Serif" w:cs="Liberation Serif"/>
          <w:sz w:val="24"/>
          <w:szCs w:val="24"/>
        </w:rPr>
        <w:t>ReLU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 →</w:t>
      </w:r>
      <w:proofErr w:type="gramEnd"/>
      <w:r>
        <w:rPr>
          <w:rFonts w:ascii="Liberation Serif" w:eastAsia="Liberation Serif" w:hAnsi="Liberation Serif" w:cs="Liberation Serif"/>
          <w:sz w:val="24"/>
          <w:szCs w:val="24"/>
        </w:rPr>
        <w:t xml:space="preserve"> Dropout_Layer1 → BatchNorn_Layer1 → Hidden_Layer2 → </w:t>
      </w:r>
      <w:proofErr w:type="spellStart"/>
      <w:r>
        <w:rPr>
          <w:rFonts w:ascii="Liberation Serif" w:eastAsia="Liberation Serif" w:hAnsi="Liberation Serif" w:cs="Liberation Serif"/>
          <w:sz w:val="24"/>
          <w:szCs w:val="24"/>
        </w:rPr>
        <w:t>ReLU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 → DropoutLayer2 → BatchNorm_Layer2  → Output Layer</w:t>
      </w:r>
    </w:p>
    <w:p w14:paraId="5B9E009C" w14:textId="706B8210" w:rsidR="00B47F04" w:rsidRPr="00B47F04" w:rsidRDefault="00B47F04" w:rsidP="00B47F04">
      <w:pPr>
        <w:pStyle w:val="ListParagraph"/>
        <w:numPr>
          <w:ilvl w:val="0"/>
          <w:numId w:val="15"/>
        </w:num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sz w:val="24"/>
          <w:szCs w:val="24"/>
        </w:rPr>
        <w:t>You will use the following hyperparameters to train our model:</w:t>
      </w:r>
    </w:p>
    <w:p w14:paraId="29E717CA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EMBED_DIM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3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1886578" w14:textId="34B182FA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VOCAB_SIZE=</w:t>
      </w:r>
      <w:proofErr w:type="spellStart"/>
      <w:r w:rsidRPr="00B47F04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your_vocab</w:t>
      </w:r>
      <w:proofErr w:type="spellEnd"/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8A97235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OUTPUT_DIM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78F04E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HIDDEN_DIM1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2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4BC5E8B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HIDDEN_DIM2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78E92D7" w14:textId="57FDE7C3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3A41CD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B47F04">
        <w:rPr>
          <w:rFonts w:ascii="Courier New" w:eastAsia="Times New Roman" w:hAnsi="Courier New" w:cs="Courier New"/>
          <w:color w:val="008000"/>
          <w:sz w:val="21"/>
          <w:szCs w:val="21"/>
        </w:rPr>
        <w:t># training </w:t>
      </w:r>
    </w:p>
    <w:p w14:paraId="19F3630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EPOCHS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5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92B1E92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BATCH_SIZ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28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64099C2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LEARNING_RAT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0.001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75795B3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WEIGHT_DECAY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0.0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616AEFE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CLIP_TYPE = </w:t>
      </w:r>
      <w:r w:rsidRPr="00B47F04">
        <w:rPr>
          <w:rFonts w:ascii="Courier New" w:eastAsia="Times New Roman" w:hAnsi="Courier New" w:cs="Courier New"/>
          <w:color w:val="A31515"/>
          <w:sz w:val="21"/>
          <w:szCs w:val="21"/>
        </w:rPr>
        <w:t>'value'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F44449B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CLIP_VALUE = 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908AB3A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PATIENC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5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1F0F7DF" w14:textId="77777777" w:rsidR="006832E3" w:rsidRDefault="006832E3" w:rsidP="006832E3">
      <w:pPr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E1C0952" w14:textId="348977E6" w:rsidR="006832E3" w:rsidRDefault="00567990" w:rsidP="006832E3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Note: </w:t>
      </w:r>
      <w:r w:rsidR="00B47F04"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6832E3">
        <w:rPr>
          <w:rFonts w:ascii="Courier New" w:eastAsia="Times New Roman" w:hAnsi="Courier New" w:cs="Courier New"/>
          <w:color w:val="000000"/>
          <w:sz w:val="21"/>
          <w:szCs w:val="21"/>
        </w:rPr>
        <w:t>For Gradient Clipping. you will need to add the following line in the step function we discussed in class.</w:t>
      </w:r>
    </w:p>
    <w:p w14:paraId="5C1B7C21" w14:textId="0F63435D" w:rsidR="006832E3" w:rsidRPr="006832E3" w:rsidRDefault="006832E3" w:rsidP="006832E3">
      <w:pPr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loss.backward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()</w:t>
      </w:r>
    </w:p>
    <w:p w14:paraId="2575EF2B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</w:p>
    <w:p w14:paraId="38651971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r w:rsidRPr="006832E3">
        <w:rPr>
          <w:rFonts w:ascii="Ubuntu Mono" w:eastAsia="Times New Roman" w:hAnsi="Ubuntu Mono" w:cs="Times New Roman"/>
          <w:sz w:val="21"/>
          <w:szCs w:val="21"/>
          <w:bdr w:val="single" w:sz="2" w:space="0" w:color="D9D9E3" w:frame="1"/>
          <w:shd w:val="clear" w:color="auto" w:fill="000000"/>
        </w:rPr>
        <w:t># Clip gradients before the optimizer step</w:t>
      </w:r>
    </w:p>
    <w:p w14:paraId="198DCF35" w14:textId="58811A06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clip_grad_value</w:t>
      </w:r>
      <w:proofErr w:type="spell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_(</w:t>
      </w: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model.parameters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 xml:space="preserve">(), </w:t>
      </w:r>
      <w:proofErr w:type="spell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clip_value</w:t>
      </w:r>
      <w:proofErr w:type="spell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=</w:t>
      </w:r>
      <w:r w:rsidRPr="006832E3"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1</w:t>
      </w:r>
      <w:r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0</w:t>
      </w:r>
      <w:r w:rsidRPr="006832E3"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.0</w:t>
      </w:r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)</w:t>
      </w:r>
    </w:p>
    <w:p w14:paraId="7052DED8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</w:p>
    <w:p w14:paraId="363C0652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r w:rsidRPr="006832E3">
        <w:rPr>
          <w:rFonts w:ascii="Ubuntu Mono" w:eastAsia="Times New Roman" w:hAnsi="Ubuntu Mono" w:cs="Times New Roman"/>
          <w:sz w:val="21"/>
          <w:szCs w:val="21"/>
          <w:bdr w:val="single" w:sz="2" w:space="0" w:color="D9D9E3" w:frame="1"/>
          <w:shd w:val="clear" w:color="auto" w:fill="000000"/>
        </w:rPr>
        <w:t># Update parameters</w:t>
      </w:r>
    </w:p>
    <w:p w14:paraId="6C9D9D65" w14:textId="37CB4963" w:rsidR="00B47F04" w:rsidRDefault="006832E3" w:rsidP="006832E3">
      <w:pPr>
        <w:shd w:val="clear" w:color="auto" w:fill="FFFFFE"/>
        <w:spacing w:after="0" w:line="285" w:lineRule="atLeast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optimizer.step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()</w:t>
      </w:r>
    </w:p>
    <w:p w14:paraId="0DD5A695" w14:textId="77777777" w:rsidR="006832E3" w:rsidRDefault="006832E3" w:rsidP="006832E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6D2C62F" w14:textId="5E82C956" w:rsidR="00C53FF3" w:rsidRDefault="006832E3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832E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stead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ccuracy use Hamming Loss as </w:t>
      </w:r>
      <w:r w:rsid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ric, since this is a multilabel classification problem</w:t>
      </w:r>
      <w:r w:rsid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Hint (see Task 4 of HW3 for reference).</w:t>
      </w:r>
    </w:p>
    <w:p w14:paraId="7D89CC68" w14:textId="77777777" w:rsidR="001E6B71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1A2B7C3" w14:textId="70D54F5E" w:rsidR="001E6B71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You can use </w:t>
      </w:r>
      <w:r w:rsidRP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3_imdb_complete_</w:t>
      </w:r>
      <w:proofErr w:type="gramStart"/>
      <w:r w:rsidRP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ample.ipynb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rom Lecture 3 as a starting point. You will need to make changes to the Training Function to adapt it to the multilabel Classification problem.</w:t>
      </w:r>
    </w:p>
    <w:p w14:paraId="027D9AE3" w14:textId="77777777" w:rsidR="001E6B71" w:rsidRPr="006832E3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sectPr w:rsidR="001E6B71" w:rsidRPr="006832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B0604020202020204"/>
    <w:charset w:val="00"/>
    <w:family w:val="auto"/>
    <w:pitch w:val="default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23164"/>
    <w:multiLevelType w:val="hybridMultilevel"/>
    <w:tmpl w:val="70C6C0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BB2A5A"/>
    <w:multiLevelType w:val="multilevel"/>
    <w:tmpl w:val="EB4C4A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D4C4CB8"/>
    <w:multiLevelType w:val="hybridMultilevel"/>
    <w:tmpl w:val="EDE27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6FC"/>
    <w:multiLevelType w:val="multilevel"/>
    <w:tmpl w:val="CF98AC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8B051F0"/>
    <w:multiLevelType w:val="multilevel"/>
    <w:tmpl w:val="38428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28417045"/>
    <w:multiLevelType w:val="hybridMultilevel"/>
    <w:tmpl w:val="44EA4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662E8"/>
    <w:multiLevelType w:val="multilevel"/>
    <w:tmpl w:val="79EAA4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2E0E1368"/>
    <w:multiLevelType w:val="multilevel"/>
    <w:tmpl w:val="78C6DF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C20EFE"/>
    <w:multiLevelType w:val="multilevel"/>
    <w:tmpl w:val="8BC6A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383E4F1D"/>
    <w:multiLevelType w:val="hybridMultilevel"/>
    <w:tmpl w:val="A5042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45F3B"/>
    <w:multiLevelType w:val="hybridMultilevel"/>
    <w:tmpl w:val="3F22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6019A"/>
    <w:multiLevelType w:val="multilevel"/>
    <w:tmpl w:val="1C485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57B575B4"/>
    <w:multiLevelType w:val="multilevel"/>
    <w:tmpl w:val="BA0ABD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5AED0CFB"/>
    <w:multiLevelType w:val="multilevel"/>
    <w:tmpl w:val="4502D8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AEF5E15"/>
    <w:multiLevelType w:val="multilevel"/>
    <w:tmpl w:val="2E46994C"/>
    <w:lvl w:ilvl="0"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B104A73"/>
    <w:multiLevelType w:val="hybridMultilevel"/>
    <w:tmpl w:val="D77C2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268E0"/>
    <w:multiLevelType w:val="multilevel"/>
    <w:tmpl w:val="583C48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747B5F97"/>
    <w:multiLevelType w:val="multilevel"/>
    <w:tmpl w:val="CA361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77071CEE"/>
    <w:multiLevelType w:val="multilevel"/>
    <w:tmpl w:val="4060FF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9" w15:restartNumberingAfterBreak="0">
    <w:nsid w:val="77717768"/>
    <w:multiLevelType w:val="multilevel"/>
    <w:tmpl w:val="38929A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993878120">
    <w:abstractNumId w:val="18"/>
  </w:num>
  <w:num w:numId="2" w16cid:durableId="34307111">
    <w:abstractNumId w:val="3"/>
  </w:num>
  <w:num w:numId="3" w16cid:durableId="1288781405">
    <w:abstractNumId w:val="17"/>
  </w:num>
  <w:num w:numId="4" w16cid:durableId="1458837049">
    <w:abstractNumId w:val="4"/>
  </w:num>
  <w:num w:numId="5" w16cid:durableId="441464846">
    <w:abstractNumId w:val="12"/>
  </w:num>
  <w:num w:numId="6" w16cid:durableId="1579169509">
    <w:abstractNumId w:val="13"/>
  </w:num>
  <w:num w:numId="7" w16cid:durableId="1445230950">
    <w:abstractNumId w:val="19"/>
  </w:num>
  <w:num w:numId="8" w16cid:durableId="91900804">
    <w:abstractNumId w:val="6"/>
  </w:num>
  <w:num w:numId="9" w16cid:durableId="45957680">
    <w:abstractNumId w:val="11"/>
  </w:num>
  <w:num w:numId="10" w16cid:durableId="584608417">
    <w:abstractNumId w:val="8"/>
  </w:num>
  <w:num w:numId="11" w16cid:durableId="1014259775">
    <w:abstractNumId w:val="16"/>
  </w:num>
  <w:num w:numId="12" w16cid:durableId="1829590976">
    <w:abstractNumId w:val="1"/>
  </w:num>
  <w:num w:numId="13" w16cid:durableId="377317847">
    <w:abstractNumId w:val="14"/>
  </w:num>
  <w:num w:numId="14" w16cid:durableId="1070811221">
    <w:abstractNumId w:val="5"/>
  </w:num>
  <w:num w:numId="15" w16cid:durableId="6714935">
    <w:abstractNumId w:val="15"/>
  </w:num>
  <w:num w:numId="16" w16cid:durableId="995064263">
    <w:abstractNumId w:val="0"/>
  </w:num>
  <w:num w:numId="17" w16cid:durableId="463937242">
    <w:abstractNumId w:val="10"/>
  </w:num>
  <w:num w:numId="18" w16cid:durableId="1838307104">
    <w:abstractNumId w:val="9"/>
  </w:num>
  <w:num w:numId="19" w16cid:durableId="1515994663">
    <w:abstractNumId w:val="2"/>
  </w:num>
  <w:num w:numId="20" w16cid:durableId="6475189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MDc1MTAwNjUzM7dU0lEKTi0uzszPAymwrAUAPMzaeywAAAA="/>
  </w:docVars>
  <w:rsids>
    <w:rsidRoot w:val="00426B9B"/>
    <w:rsid w:val="00081E16"/>
    <w:rsid w:val="001E6B71"/>
    <w:rsid w:val="001F2A4A"/>
    <w:rsid w:val="00224639"/>
    <w:rsid w:val="002B4738"/>
    <w:rsid w:val="002D3378"/>
    <w:rsid w:val="002E5964"/>
    <w:rsid w:val="00316578"/>
    <w:rsid w:val="00361CE7"/>
    <w:rsid w:val="00426B9B"/>
    <w:rsid w:val="00445AC8"/>
    <w:rsid w:val="004B01B6"/>
    <w:rsid w:val="00517FBD"/>
    <w:rsid w:val="00546C3D"/>
    <w:rsid w:val="00567990"/>
    <w:rsid w:val="006201CC"/>
    <w:rsid w:val="00631513"/>
    <w:rsid w:val="006832E3"/>
    <w:rsid w:val="006871A4"/>
    <w:rsid w:val="00790E72"/>
    <w:rsid w:val="007A4174"/>
    <w:rsid w:val="00B21F77"/>
    <w:rsid w:val="00B47F04"/>
    <w:rsid w:val="00B6015B"/>
    <w:rsid w:val="00B850CB"/>
    <w:rsid w:val="00C53FF3"/>
    <w:rsid w:val="00C86630"/>
    <w:rsid w:val="00CD0B09"/>
    <w:rsid w:val="00F70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D425"/>
  <w15:docId w15:val="{3A713A98-5D0E-41B0-A531-2C09FA18F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uiPriority w:val="9"/>
    <w:semiHidden/>
    <w:unhideWhenUsed/>
    <w:qFormat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uiPriority w:val="9"/>
    <w:semiHidden/>
    <w:unhideWhenUsed/>
    <w:qFormat/>
    <w:pPr>
      <w:spacing w:before="200"/>
      <w:outlineLvl w:val="2"/>
    </w:pPr>
    <w:rPr>
      <w:b/>
      <w:color w:val="4F81BD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after="300"/>
    </w:pPr>
    <w:rPr>
      <w:color w:val="17365D"/>
      <w:sz w:val="52"/>
    </w:rPr>
  </w:style>
  <w:style w:type="paragraph" w:styleId="NormalWeb">
    <w:name w:val="Normal (Web)"/>
    <w:basedOn w:val="Normal"/>
    <w:uiPriority w:val="99"/>
    <w:semiHidden/>
    <w:unhideWhenUsed/>
    <w:rsid w:val="002C2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2F6B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rsid w:val="003165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0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378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6832E3"/>
  </w:style>
  <w:style w:type="character" w:customStyle="1" w:styleId="hljs-number">
    <w:name w:val="hljs-number"/>
    <w:basedOn w:val="DefaultParagraphFont"/>
    <w:rsid w:val="006832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2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7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4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36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8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7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0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1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5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0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c/facebook-recruiting-iii-keyword-extraction/dat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4EvJBCnzKV3/SJ4Wq49+2puZvw==">AMUW2mXCIR3BcRFnpKtdTdf0ZwIyjFXxChRugwuZ0wnBR6r+P6qBzXJQaln8z7wTBcjbbiD+FfrtuYawgWHBvXgCudh3RexZ1WxxyHXeOY0oEkiwXESnZS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0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, Harpreet</dc:creator>
  <cp:lastModifiedBy>Shritej Chavan</cp:lastModifiedBy>
  <cp:revision>9</cp:revision>
  <dcterms:created xsi:type="dcterms:W3CDTF">2023-04-04T18:36:00Z</dcterms:created>
  <dcterms:modified xsi:type="dcterms:W3CDTF">2023-09-27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a25597b09144959de7d527a714ed99f855ce5c089fa9554763cb45458ab8</vt:lpwstr>
  </property>
</Properties>
</file>